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196"/>
      </w:tblGrid>
      <w:tr w:rsidR="00347C3A" w14:paraId="1B6112E4" w14:textId="77777777" w:rsidTr="000A79DF">
        <w:tc>
          <w:tcPr>
            <w:tcW w:w="2694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196" w:type="dxa"/>
            <w:tcBorders>
              <w:bottom w:val="single" w:sz="4" w:space="0" w:color="auto"/>
            </w:tcBorders>
          </w:tcPr>
          <w:p w14:paraId="75716C9F" w14:textId="77777777" w:rsidR="00347C3A" w:rsidRDefault="00347C3A" w:rsidP="001B7493">
            <w:pPr>
              <w:rPr>
                <w:lang w:val="en-US"/>
              </w:rPr>
            </w:pPr>
          </w:p>
        </w:tc>
      </w:tr>
      <w:tr w:rsidR="00347C3A" w14:paraId="4D4D8F43" w14:textId="77777777" w:rsidTr="000A79DF">
        <w:tc>
          <w:tcPr>
            <w:tcW w:w="2694" w:type="dxa"/>
          </w:tcPr>
          <w:p w14:paraId="761E6381" w14:textId="1AE1D7AE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 xml:space="preserve">Community </w:t>
            </w:r>
            <w:r w:rsidR="000A79DF">
              <w:rPr>
                <w:lang w:val="en-US"/>
              </w:rPr>
              <w:t>&amp; UN SDG(s)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77777777" w:rsidR="00347C3A" w:rsidRDefault="00347C3A" w:rsidP="001B7493">
            <w:pPr>
              <w:rPr>
                <w:lang w:val="en-US"/>
              </w:rPr>
            </w:pPr>
          </w:p>
        </w:tc>
      </w:tr>
      <w:tr w:rsidR="00347C3A" w14:paraId="2C27B39C" w14:textId="77777777" w:rsidTr="000A79DF">
        <w:tc>
          <w:tcPr>
            <w:tcW w:w="2694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77777777" w:rsidR="00347C3A" w:rsidRDefault="00347C3A" w:rsidP="001B7493">
            <w:pPr>
              <w:rPr>
                <w:lang w:val="en-US"/>
              </w:rPr>
            </w:pP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77777777" w:rsidR="007F36E1" w:rsidRDefault="007F36E1" w:rsidP="005E4479">
            <w:pPr>
              <w:spacing w:before="120" w:after="120"/>
              <w:rPr>
                <w:lang w:val="en-US"/>
              </w:rPr>
            </w:pP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5D00CA78" w:rsidR="00423BBB" w:rsidRDefault="000A79DF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6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4BFFDCD7" w:rsidR="00A634CA" w:rsidRDefault="000A79DF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77777777" w:rsidR="00423BBB" w:rsidRDefault="00423BBB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77777777" w:rsidR="00774098" w:rsidRDefault="00774098" w:rsidP="005E4479">
            <w:pPr>
              <w:spacing w:before="120" w:after="120"/>
              <w:rPr>
                <w:lang w:val="en-US"/>
              </w:rPr>
            </w:pP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E5DE8" w14:textId="77777777" w:rsidR="00DD7FD8" w:rsidRDefault="00DD7FD8" w:rsidP="007434F8">
      <w:pPr>
        <w:spacing w:after="0" w:line="240" w:lineRule="auto"/>
      </w:pPr>
      <w:r>
        <w:separator/>
      </w:r>
    </w:p>
  </w:endnote>
  <w:endnote w:type="continuationSeparator" w:id="0">
    <w:p w14:paraId="14C0984F" w14:textId="77777777" w:rsidR="00DD7FD8" w:rsidRDefault="00DD7FD8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C863D" w14:textId="77777777" w:rsidR="00DD7FD8" w:rsidRDefault="00DD7FD8" w:rsidP="007434F8">
      <w:pPr>
        <w:spacing w:after="0" w:line="240" w:lineRule="auto"/>
      </w:pPr>
      <w:r>
        <w:separator/>
      </w:r>
    </w:p>
  </w:footnote>
  <w:footnote w:type="continuationSeparator" w:id="0">
    <w:p w14:paraId="789D4988" w14:textId="77777777" w:rsidR="00DD7FD8" w:rsidRDefault="00DD7FD8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980645">
    <w:abstractNumId w:val="3"/>
  </w:num>
  <w:num w:numId="2" w16cid:durableId="1095978748">
    <w:abstractNumId w:val="5"/>
  </w:num>
  <w:num w:numId="3" w16cid:durableId="928345058">
    <w:abstractNumId w:val="0"/>
  </w:num>
  <w:num w:numId="4" w16cid:durableId="114452169">
    <w:abstractNumId w:val="2"/>
  </w:num>
  <w:num w:numId="5" w16cid:durableId="1016617304">
    <w:abstractNumId w:val="9"/>
  </w:num>
  <w:num w:numId="6" w16cid:durableId="1532261903">
    <w:abstractNumId w:val="4"/>
  </w:num>
  <w:num w:numId="7" w16cid:durableId="627247515">
    <w:abstractNumId w:val="7"/>
  </w:num>
  <w:num w:numId="8" w16cid:durableId="2005205454">
    <w:abstractNumId w:val="6"/>
  </w:num>
  <w:num w:numId="9" w16cid:durableId="244653392">
    <w:abstractNumId w:val="1"/>
  </w:num>
  <w:num w:numId="10" w16cid:durableId="1239906389">
    <w:abstractNumId w:val="10"/>
  </w:num>
  <w:num w:numId="11" w16cid:durableId="2170132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A79DF"/>
    <w:rsid w:val="000B5C97"/>
    <w:rsid w:val="000D6F35"/>
    <w:rsid w:val="000F0E93"/>
    <w:rsid w:val="00112ABE"/>
    <w:rsid w:val="001409CD"/>
    <w:rsid w:val="00162EB2"/>
    <w:rsid w:val="00217E29"/>
    <w:rsid w:val="00243360"/>
    <w:rsid w:val="00264868"/>
    <w:rsid w:val="00270A89"/>
    <w:rsid w:val="002F2FCA"/>
    <w:rsid w:val="00322B6F"/>
    <w:rsid w:val="0033471C"/>
    <w:rsid w:val="00347C3A"/>
    <w:rsid w:val="00380E18"/>
    <w:rsid w:val="003933D9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6596"/>
    <w:rsid w:val="00570AA8"/>
    <w:rsid w:val="00591D16"/>
    <w:rsid w:val="005D3FE4"/>
    <w:rsid w:val="005E4479"/>
    <w:rsid w:val="005F2033"/>
    <w:rsid w:val="00630612"/>
    <w:rsid w:val="0065430B"/>
    <w:rsid w:val="00676D0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A12212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C20AE2"/>
    <w:rsid w:val="00C567C1"/>
    <w:rsid w:val="00C93EA6"/>
    <w:rsid w:val="00CB017A"/>
    <w:rsid w:val="00CD480F"/>
    <w:rsid w:val="00CF57D5"/>
    <w:rsid w:val="00D1281C"/>
    <w:rsid w:val="00D16D8B"/>
    <w:rsid w:val="00D5745A"/>
    <w:rsid w:val="00DD7FD8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Tim Maciag</cp:lastModifiedBy>
  <cp:revision>20</cp:revision>
  <dcterms:created xsi:type="dcterms:W3CDTF">2019-09-25T16:28:00Z</dcterms:created>
  <dcterms:modified xsi:type="dcterms:W3CDTF">2023-09-12T20:25:00Z</dcterms:modified>
</cp:coreProperties>
</file>